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4897" w:rsidRPr="00814897" w:rsidRDefault="00814897" w:rsidP="00814897">
      <w:r>
        <w:rPr>
          <w:noProof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3044168</wp:posOffset>
            </wp:positionH>
            <wp:positionV relativeFrom="page">
              <wp:posOffset>807501</wp:posOffset>
            </wp:positionV>
            <wp:extent cx="2743200" cy="4098290"/>
            <wp:effectExtent l="0" t="0" r="0" b="0"/>
            <wp:wrapTight wrapText="bothSides">
              <wp:wrapPolygon edited="0">
                <wp:start x="0" y="0"/>
                <wp:lineTo x="0" y="21486"/>
                <wp:lineTo x="21450" y="21486"/>
                <wp:lineTo x="21450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4098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814897">
        <w:rPr>
          <w:noProof/>
          <w:sz w:val="32"/>
          <w:szCs w:val="32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posOffset>-60385</wp:posOffset>
            </wp:positionH>
            <wp:positionV relativeFrom="page">
              <wp:posOffset>751205</wp:posOffset>
            </wp:positionV>
            <wp:extent cx="2743200" cy="4057650"/>
            <wp:effectExtent l="0" t="0" r="0" b="0"/>
            <wp:wrapTight wrapText="bothSides">
              <wp:wrapPolygon edited="0">
                <wp:start x="0" y="0"/>
                <wp:lineTo x="0" y="21499"/>
                <wp:lineTo x="21450" y="21499"/>
                <wp:lineTo x="21450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anned3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4057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F826656" wp14:editId="789CE946">
                <wp:simplePos x="0" y="0"/>
                <wp:positionH relativeFrom="column">
                  <wp:posOffset>87367</wp:posOffset>
                </wp:positionH>
                <wp:positionV relativeFrom="paragraph">
                  <wp:posOffset>451945</wp:posOffset>
                </wp:positionV>
                <wp:extent cx="2743200" cy="40576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:rsidR="00814897" w:rsidRPr="00814897" w:rsidRDefault="00814897" w:rsidP="00814897">
                            <w:pPr>
                              <w:jc w:val="center"/>
                              <w:rPr>
                                <w:noProof/>
                                <w:color w:val="FF0000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14897">
                              <w:rPr>
                                <w:noProof/>
                                <w:color w:val="FF0000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826656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6.9pt;margin-top:35.6pt;width:3in;height:319.5pt;z-index:25167155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" filled="f" stroked="f">
                <v:fill o:detectmouseclick="t"/>
                <v:textbox style="mso-fit-shape-to-text:t">
                  <w:txbxContent>
                    <w:p w:rsidR="00814897" w:rsidRPr="00814897" w:rsidRDefault="00814897" w:rsidP="00814897">
                      <w:pPr>
                        <w:jc w:val="center"/>
                        <w:rPr>
                          <w:noProof/>
                          <w:color w:val="FF0000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814897">
                        <w:rPr>
                          <w:noProof/>
                          <w:color w:val="FF0000"/>
                          <w:sz w:val="72"/>
                          <w:szCs w:val="72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Pr="00814897">
        <w:rPr>
          <w:sz w:val="32"/>
          <w:szCs w:val="32"/>
        </w:rPr>
        <w:t>First Image</w:t>
      </w:r>
      <w:r>
        <w:t>:</w:t>
      </w:r>
    </w:p>
    <w:p w:rsidR="00814897" w:rsidRPr="00814897" w:rsidRDefault="00814897" w:rsidP="00814897"/>
    <w:p w:rsidR="00814897" w:rsidRDefault="00814897"/>
    <w:p w:rsidR="00814897" w:rsidRDefault="00814897"/>
    <w:p w:rsidR="00814897" w:rsidRDefault="00814897"/>
    <w:p w:rsidR="00814897" w:rsidRDefault="00814897"/>
    <w:p w:rsidR="00814897" w:rsidRDefault="00814897"/>
    <w:p w:rsidR="00814897" w:rsidRDefault="00814897"/>
    <w:p w:rsidR="00814897" w:rsidRDefault="00814897"/>
    <w:p w:rsidR="00814897" w:rsidRDefault="00814897"/>
    <w:p w:rsidR="00814897" w:rsidRDefault="00814897"/>
    <w:p w:rsidR="00814897" w:rsidRDefault="00814897"/>
    <w:p w:rsidR="00814897" w:rsidRDefault="00814897"/>
    <w:p w:rsidR="00814897" w:rsidRDefault="00814897"/>
    <w:p w:rsidR="00814897" w:rsidRDefault="00814897"/>
    <w:p w:rsidR="00814897" w:rsidRDefault="00814897"/>
    <w:p w:rsidR="00814897" w:rsidRDefault="00814897">
      <w:r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margin">
              <wp:align>left</wp:align>
            </wp:positionH>
            <wp:positionV relativeFrom="page">
              <wp:posOffset>5247640</wp:posOffset>
            </wp:positionV>
            <wp:extent cx="2743200" cy="4117975"/>
            <wp:effectExtent l="0" t="0" r="0" b="0"/>
            <wp:wrapTight wrapText="bothSides">
              <wp:wrapPolygon edited="0">
                <wp:start x="0" y="0"/>
                <wp:lineTo x="0" y="21483"/>
                <wp:lineTo x="21450" y="21483"/>
                <wp:lineTo x="21450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4117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814897" w:rsidRDefault="00814897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>
                <wp:simplePos x="0" y="0"/>
                <wp:positionH relativeFrom="column">
                  <wp:posOffset>2930416</wp:posOffset>
                </wp:positionH>
                <wp:positionV relativeFrom="paragraph">
                  <wp:posOffset>-313144</wp:posOffset>
                </wp:positionV>
                <wp:extent cx="2945130" cy="4035973"/>
                <wp:effectExtent l="0" t="0" r="26670" b="222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45130" cy="403597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14897" w:rsidRPr="00814897" w:rsidRDefault="00814897" w:rsidP="0081489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sz w:val="32"/>
                                <w:szCs w:val="32"/>
                              </w:rPr>
                            </w:pPr>
                            <w:r w:rsidRPr="00814897">
                              <w:rPr>
                                <w:sz w:val="32"/>
                                <w:szCs w:val="32"/>
                              </w:rPr>
                              <w:t>Original Image</w:t>
                            </w:r>
                          </w:p>
                          <w:p w:rsidR="00814897" w:rsidRPr="00814897" w:rsidRDefault="00814897" w:rsidP="0081489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sz w:val="32"/>
                                <w:szCs w:val="32"/>
                              </w:rPr>
                            </w:pPr>
                            <w:r w:rsidRPr="00814897">
                              <w:rPr>
                                <w:sz w:val="32"/>
                                <w:szCs w:val="32"/>
                              </w:rPr>
                              <w:t>Edge detection using Canny</w:t>
                            </w:r>
                          </w:p>
                          <w:p w:rsidR="00814897" w:rsidRDefault="00814897" w:rsidP="0081489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sz w:val="32"/>
                                <w:szCs w:val="32"/>
                              </w:rPr>
                            </w:pPr>
                            <w:r w:rsidRPr="00814897">
                              <w:rPr>
                                <w:sz w:val="32"/>
                                <w:szCs w:val="32"/>
                              </w:rPr>
                              <w:t>Perform increasingly aggressive dilation until there are just a few connected components left. Then perform edge detection on the result</w:t>
                            </w:r>
                          </w:p>
                          <w:p w:rsidR="00814897" w:rsidRDefault="00814897" w:rsidP="0081489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 xml:space="preserve">Use </w:t>
                            </w:r>
                            <w:r w:rsidRPr="00814897">
                              <w:rPr>
                                <w:sz w:val="32"/>
                                <w:szCs w:val="32"/>
                              </w:rPr>
                              <w:t>HoughLinesP</w:t>
                            </w:r>
                            <w:r>
                              <w:rPr>
                                <w:sz w:val="32"/>
                                <w:szCs w:val="32"/>
                              </w:rPr>
                              <w:t xml:space="preserve"> to detect the horizontal lines and find the angle</w:t>
                            </w:r>
                          </w:p>
                          <w:p w:rsidR="00814897" w:rsidRPr="00814897" w:rsidRDefault="00814897" w:rsidP="0081489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>Rotate the image based on the ang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230.75pt;margin-top:-24.65pt;width:231.9pt;height:317.8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">
                <v:textbox>
                  <w:txbxContent>
                    <w:p w:rsidR="00814897" w:rsidRPr="00814897" w:rsidRDefault="00814897" w:rsidP="0081489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sz w:val="32"/>
                          <w:szCs w:val="32"/>
                        </w:rPr>
                      </w:pPr>
                      <w:r w:rsidRPr="00814897">
                        <w:rPr>
                          <w:sz w:val="32"/>
                          <w:szCs w:val="32"/>
                        </w:rPr>
                        <w:t>Original Image</w:t>
                      </w:r>
                    </w:p>
                    <w:p w:rsidR="00814897" w:rsidRPr="00814897" w:rsidRDefault="00814897" w:rsidP="0081489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sz w:val="32"/>
                          <w:szCs w:val="32"/>
                        </w:rPr>
                      </w:pPr>
                      <w:r w:rsidRPr="00814897">
                        <w:rPr>
                          <w:sz w:val="32"/>
                          <w:szCs w:val="32"/>
                        </w:rPr>
                        <w:t>Edge detection using Canny</w:t>
                      </w:r>
                    </w:p>
                    <w:p w:rsidR="00814897" w:rsidRDefault="00814897" w:rsidP="0081489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sz w:val="32"/>
                          <w:szCs w:val="32"/>
                        </w:rPr>
                      </w:pPr>
                      <w:r w:rsidRPr="00814897">
                        <w:rPr>
                          <w:sz w:val="32"/>
                          <w:szCs w:val="32"/>
                        </w:rPr>
                        <w:t>Perform increasingly aggressive dilation until there are just a few connected components</w:t>
                      </w:r>
                      <w:r w:rsidRPr="00814897">
                        <w:rPr>
                          <w:sz w:val="32"/>
                          <w:szCs w:val="32"/>
                        </w:rPr>
                        <w:t xml:space="preserve"> left</w:t>
                      </w:r>
                      <w:r w:rsidRPr="00814897">
                        <w:rPr>
                          <w:sz w:val="32"/>
                          <w:szCs w:val="32"/>
                        </w:rPr>
                        <w:t>.</w:t>
                      </w:r>
                      <w:r w:rsidRPr="00814897">
                        <w:rPr>
                          <w:sz w:val="32"/>
                          <w:szCs w:val="32"/>
                        </w:rPr>
                        <w:t xml:space="preserve"> Then perform edge detection on the result</w:t>
                      </w:r>
                    </w:p>
                    <w:p w:rsidR="00814897" w:rsidRDefault="00814897" w:rsidP="0081489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 xml:space="preserve">Use </w:t>
                      </w:r>
                      <w:proofErr w:type="spellStart"/>
                      <w:r w:rsidRPr="00814897">
                        <w:rPr>
                          <w:sz w:val="32"/>
                          <w:szCs w:val="32"/>
                        </w:rPr>
                        <w:t>HoughLinesP</w:t>
                      </w:r>
                      <w:proofErr w:type="spellEnd"/>
                      <w:r>
                        <w:rPr>
                          <w:sz w:val="32"/>
                          <w:szCs w:val="32"/>
                        </w:rPr>
                        <w:t xml:space="preserve"> to detect the horizontal lines and find the angle</w:t>
                      </w:r>
                    </w:p>
                    <w:p w:rsidR="00814897" w:rsidRPr="00814897" w:rsidRDefault="00814897" w:rsidP="0081489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>Rotate the image based on the angl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814897" w:rsidRDefault="00814897"/>
    <w:p w:rsidR="00814897" w:rsidRDefault="00814897"/>
    <w:p w:rsidR="00814897" w:rsidRDefault="00814897"/>
    <w:p w:rsidR="00814897" w:rsidRDefault="00814897"/>
    <w:p w:rsidR="00814897" w:rsidRDefault="00814897"/>
    <w:p w:rsidR="00814897" w:rsidRDefault="00814897"/>
    <w:p w:rsidR="00814897" w:rsidRDefault="00814897"/>
    <w:p w:rsidR="00814897" w:rsidRDefault="00814897"/>
    <w:p w:rsidR="00814897" w:rsidRDefault="00814897"/>
    <w:p w:rsidR="00814897" w:rsidRDefault="00814897"/>
    <w:p w:rsidR="00814897" w:rsidRDefault="00814897"/>
    <w:p w:rsidR="00814897" w:rsidRDefault="00814897"/>
    <w:p w:rsidR="00814897" w:rsidRDefault="00745748">
      <w:r>
        <w:rPr>
          <w:noProof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margin-left:6pt;margin-top:386.75pt;width:3in;height:352.5pt;z-index:-251651072;mso-position-horizontal-relative:text;mso-position-vertical-relative:page;mso-width-relative:page;mso-height-relative:page" wrapcoords="-75 0 -75 21554 21600 21554 21600 0 -75 0">
            <v:imagedata r:id="rId10" o:title="process2"/>
            <w10:wrap type="tight" anchory="page"/>
          </v:shape>
        </w:pict>
      </w:r>
      <w:r w:rsidR="00814897">
        <w:rPr>
          <w:noProof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margin">
              <wp:align>left</wp:align>
            </wp:positionH>
            <wp:positionV relativeFrom="page">
              <wp:posOffset>666750</wp:posOffset>
            </wp:positionV>
            <wp:extent cx="2743200" cy="3837305"/>
            <wp:effectExtent l="0" t="0" r="0" b="0"/>
            <wp:wrapTight wrapText="bothSides">
              <wp:wrapPolygon edited="0">
                <wp:start x="0" y="0"/>
                <wp:lineTo x="0" y="21446"/>
                <wp:lineTo x="21450" y="21446"/>
                <wp:lineTo x="21450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3837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pict>
          <v:shape id="_x0000_s1026" type="#_x0000_t75" style="position:absolute;margin-left:279.1pt;margin-top:37.45pt;width:3in;height:307pt;z-index:-251652097;mso-position-horizontal-relative:text;mso-position-vertical-relative:page;mso-width-relative:page;mso-height-relative:page" wrapcoords="-75 0 -75 21547 21600 21547 21600 0 -75 0">
            <v:imagedata r:id="rId12" o:title="dilated_image"/>
            <w10:wrap type="tight" anchory="page"/>
          </v:shape>
        </w:pict>
      </w:r>
    </w:p>
    <w:p w:rsidR="00814897" w:rsidRPr="00814897" w:rsidRDefault="00814897" w:rsidP="00814897"/>
    <w:p w:rsidR="00814897" w:rsidRPr="00814897" w:rsidRDefault="00814897" w:rsidP="00814897"/>
    <w:p w:rsidR="00814897" w:rsidRPr="00814897" w:rsidRDefault="00814897" w:rsidP="00814897"/>
    <w:p w:rsidR="00814897" w:rsidRPr="00814897" w:rsidRDefault="00814897" w:rsidP="00814897"/>
    <w:p w:rsidR="00814897" w:rsidRPr="00814897" w:rsidRDefault="00814897" w:rsidP="00814897"/>
    <w:p w:rsidR="00814897" w:rsidRPr="00814897" w:rsidRDefault="00814897" w:rsidP="00814897"/>
    <w:p w:rsidR="00814897" w:rsidRPr="00814897" w:rsidRDefault="00814897" w:rsidP="00814897"/>
    <w:p w:rsidR="00814897" w:rsidRPr="00814897" w:rsidRDefault="00814897" w:rsidP="00814897"/>
    <w:p w:rsidR="00814897" w:rsidRPr="00814897" w:rsidRDefault="00814897" w:rsidP="00814897"/>
    <w:p w:rsidR="00814897" w:rsidRPr="00814897" w:rsidRDefault="00814897" w:rsidP="00814897"/>
    <w:p w:rsidR="00814897" w:rsidRPr="00814897" w:rsidRDefault="00814897" w:rsidP="00814897"/>
    <w:p w:rsidR="00814897" w:rsidRPr="00814897" w:rsidRDefault="00814897" w:rsidP="00814897"/>
    <w:p w:rsidR="00814897" w:rsidRPr="00814897" w:rsidRDefault="00814897" w:rsidP="00814897"/>
    <w:p w:rsidR="00814897" w:rsidRPr="00814897" w:rsidRDefault="00814897" w:rsidP="00814897"/>
    <w:p w:rsidR="00814897" w:rsidRPr="00814897" w:rsidRDefault="00814897" w:rsidP="00814897"/>
    <w:p w:rsidR="00814897" w:rsidRPr="00814897" w:rsidRDefault="00814897" w:rsidP="00814897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41F2293" wp14:editId="597E29DB">
                <wp:simplePos x="0" y="0"/>
                <wp:positionH relativeFrom="margin">
                  <wp:align>right</wp:align>
                </wp:positionH>
                <wp:positionV relativeFrom="paragraph">
                  <wp:posOffset>137992</wp:posOffset>
                </wp:positionV>
                <wp:extent cx="2945130" cy="3206750"/>
                <wp:effectExtent l="0" t="0" r="26670" b="1270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45130" cy="3206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14897" w:rsidRDefault="009D39F3" w:rsidP="0081489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 xml:space="preserve">Do the dilation again and find the main Contours. </w:t>
                            </w:r>
                            <w:r w:rsidR="00814897">
                              <w:rPr>
                                <w:sz w:val="32"/>
                                <w:szCs w:val="32"/>
                              </w:rPr>
                              <w:t xml:space="preserve">Detect the Part of the image that contain text using </w:t>
                            </w:r>
                            <w:r>
                              <w:rPr>
                                <w:sz w:val="32"/>
                                <w:szCs w:val="32"/>
                              </w:rPr>
                              <w:t>lar</w:t>
                            </w:r>
                            <w:bookmarkStart w:id="0" w:name="_GoBack"/>
                            <w:bookmarkEnd w:id="0"/>
                            <w:r>
                              <w:rPr>
                                <w:sz w:val="32"/>
                                <w:szCs w:val="32"/>
                              </w:rPr>
                              <w:t xml:space="preserve">gest </w:t>
                            </w:r>
                            <w:r w:rsidR="00814897">
                              <w:rPr>
                                <w:sz w:val="32"/>
                                <w:szCs w:val="32"/>
                              </w:rPr>
                              <w:t>Contours and crop the image to that part</w:t>
                            </w:r>
                          </w:p>
                          <w:p w:rsidR="009D39F3" w:rsidRPr="00814897" w:rsidRDefault="009D39F3" w:rsidP="00814897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sz w:val="32"/>
                                <w:szCs w:val="32"/>
                              </w:rPr>
                              <w:t>I repeat the same procedure for the next image as wel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1F2293" id="_x0000_t202" coordsize="21600,21600" o:spt="202" path="m,l,21600r21600,l21600,xe">
                <v:stroke joinstyle="miter"/>
                <v:path gradientshapeok="t" o:connecttype="rect"/>
              </v:shapetype>
              <v:shape id="_x0000_s1028" type="#_x0000_t202" style="position:absolute;margin-left:135.9pt;margin-top:10.85pt;width:231.9pt;height:252.5pt;z-index:25166950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">
                <v:textbox>
                  <w:txbxContent>
                    <w:p w:rsidR="00814897" w:rsidRDefault="009D39F3" w:rsidP="0081489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 xml:space="preserve">Do the dilation again and find the main Contours. </w:t>
                      </w:r>
                      <w:r w:rsidR="00814897">
                        <w:rPr>
                          <w:sz w:val="32"/>
                          <w:szCs w:val="32"/>
                        </w:rPr>
                        <w:t xml:space="preserve">Detect the Part of the image that contain text using </w:t>
                      </w:r>
                      <w:r>
                        <w:rPr>
                          <w:sz w:val="32"/>
                          <w:szCs w:val="32"/>
                        </w:rPr>
                        <w:t>lar</w:t>
                      </w:r>
                      <w:bookmarkStart w:id="1" w:name="_GoBack"/>
                      <w:bookmarkEnd w:id="1"/>
                      <w:r>
                        <w:rPr>
                          <w:sz w:val="32"/>
                          <w:szCs w:val="32"/>
                        </w:rPr>
                        <w:t xml:space="preserve">gest </w:t>
                      </w:r>
                      <w:r w:rsidR="00814897">
                        <w:rPr>
                          <w:sz w:val="32"/>
                          <w:szCs w:val="32"/>
                        </w:rPr>
                        <w:t>Contours and crop the image to that part</w:t>
                      </w:r>
                    </w:p>
                    <w:p w:rsidR="009D39F3" w:rsidRPr="00814897" w:rsidRDefault="009D39F3" w:rsidP="00814897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sz w:val="32"/>
                          <w:szCs w:val="32"/>
                        </w:rPr>
                      </w:pPr>
                      <w:r>
                        <w:rPr>
                          <w:sz w:val="32"/>
                          <w:szCs w:val="32"/>
                        </w:rPr>
                        <w:t>I repeat the same procedure for the next image as well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814897" w:rsidRDefault="00814897" w:rsidP="00814897">
      <w:pPr>
        <w:jc w:val="center"/>
      </w:pPr>
    </w:p>
    <w:p w:rsidR="00814897" w:rsidRDefault="00814897" w:rsidP="00814897">
      <w:pPr>
        <w:jc w:val="center"/>
      </w:pPr>
    </w:p>
    <w:p w:rsidR="00814897" w:rsidRDefault="00814897" w:rsidP="00814897">
      <w:pPr>
        <w:jc w:val="center"/>
      </w:pPr>
    </w:p>
    <w:p w:rsidR="00814897" w:rsidRDefault="00814897" w:rsidP="00814897">
      <w:pPr>
        <w:jc w:val="center"/>
      </w:pPr>
    </w:p>
    <w:p w:rsidR="00814897" w:rsidRDefault="00814897" w:rsidP="00814897">
      <w:pPr>
        <w:jc w:val="center"/>
      </w:pPr>
    </w:p>
    <w:p w:rsidR="00814897" w:rsidRDefault="00814897" w:rsidP="00814897">
      <w:pPr>
        <w:jc w:val="center"/>
      </w:pPr>
    </w:p>
    <w:p w:rsidR="00814897" w:rsidRDefault="00814897" w:rsidP="00814897">
      <w:pPr>
        <w:jc w:val="center"/>
      </w:pPr>
    </w:p>
    <w:p w:rsidR="00814897" w:rsidRDefault="00814897" w:rsidP="00814897">
      <w:pPr>
        <w:jc w:val="center"/>
      </w:pPr>
    </w:p>
    <w:p w:rsidR="00814897" w:rsidRDefault="00814897" w:rsidP="00814897">
      <w:pPr>
        <w:jc w:val="center"/>
      </w:pPr>
    </w:p>
    <w:p w:rsidR="00814897" w:rsidRDefault="00814897" w:rsidP="00814897">
      <w:pPr>
        <w:jc w:val="center"/>
      </w:pPr>
    </w:p>
    <w:p w:rsidR="00814897" w:rsidRDefault="00814897" w:rsidP="00814897">
      <w:pPr>
        <w:jc w:val="center"/>
      </w:pPr>
    </w:p>
    <w:p w:rsidR="00814897" w:rsidRDefault="00814897" w:rsidP="00814897">
      <w:pPr>
        <w:jc w:val="center"/>
      </w:pPr>
    </w:p>
    <w:p w:rsidR="00814897" w:rsidRDefault="00814897" w:rsidP="00814897">
      <w:pPr>
        <w:jc w:val="center"/>
      </w:pPr>
    </w:p>
    <w:p w:rsidR="00814897" w:rsidRDefault="00814897" w:rsidP="00814897"/>
    <w:p w:rsidR="00814897" w:rsidRDefault="00745748" w:rsidP="00814897">
      <w:pPr>
        <w:rPr>
          <w:sz w:val="40"/>
          <w:szCs w:val="40"/>
        </w:rPr>
      </w:pPr>
      <w:r>
        <w:rPr>
          <w:noProof/>
        </w:rPr>
        <w:pict>
          <v:shape id="_x0000_s1028" type="#_x0000_t75" style="position:absolute;margin-left:-.05pt;margin-top:156.4pt;width:3in;height:297.95pt;z-index:-251642880;mso-position-horizontal-relative:text;mso-position-vertical-relative:page;mso-width-relative:page;mso-height-relative:page" wrapcoords="-75 0 -75 21546 21600 21546 21600 0 -75 0">
            <v:imagedata r:id="rId13" o:title="scan001"/>
            <w10:wrap type="tight" anchory="page"/>
          </v:shape>
        </w:pict>
      </w:r>
      <w:r w:rsidR="00814897" w:rsidRPr="00814897">
        <w:rPr>
          <w:sz w:val="40"/>
          <w:szCs w:val="40"/>
        </w:rPr>
        <w:t>Second Test:</w:t>
      </w:r>
      <w:r w:rsidR="00814897">
        <w:rPr>
          <w:sz w:val="40"/>
          <w:szCs w:val="40"/>
        </w:rPr>
        <w:t xml:space="preserve"> (Detect the angle rotate the image, then detect the part that contain the text and crop)</w:t>
      </w:r>
    </w:p>
    <w:p w:rsidR="00814897" w:rsidRPr="00814897" w:rsidRDefault="00814897" w:rsidP="00814897">
      <w:pPr>
        <w:rPr>
          <w:sz w:val="40"/>
          <w:szCs w:val="40"/>
        </w:rPr>
      </w:pPr>
      <w:r>
        <w:rPr>
          <w:noProof/>
          <w:sz w:val="40"/>
          <w:szCs w:val="40"/>
        </w:rPr>
        <w:drawing>
          <wp:anchor distT="0" distB="0" distL="114300" distR="114300" simplePos="0" relativeHeight="251674624" behindDoc="1" locked="0" layoutInCell="1" allowOverlap="1">
            <wp:simplePos x="0" y="0"/>
            <wp:positionH relativeFrom="column">
              <wp:posOffset>3245266</wp:posOffset>
            </wp:positionH>
            <wp:positionV relativeFrom="page">
              <wp:posOffset>1986346</wp:posOffset>
            </wp:positionV>
            <wp:extent cx="2743200" cy="3794125"/>
            <wp:effectExtent l="0" t="0" r="0" b="0"/>
            <wp:wrapTight wrapText="bothSides">
              <wp:wrapPolygon edited="0">
                <wp:start x="0" y="0"/>
                <wp:lineTo x="0" y="21473"/>
                <wp:lineTo x="21450" y="21473"/>
                <wp:lineTo x="21450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3794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45748">
        <w:rPr>
          <w:noProof/>
        </w:rPr>
        <w:pict>
          <v:shape id="_x0000_s1030" type="#_x0000_t75" style="position:absolute;margin-left:261.5pt;margin-top:499.7pt;width:3in;height:168.85pt;z-index:-251637760;mso-position-horizontal-relative:text;mso-position-vertical-relative:page;mso-width-relative:page;mso-height-relative:page" wrapcoords="-75 0 -75 21504 21600 21504 21600 0 -75 0">
            <v:imagedata r:id="rId15" o:title="process2"/>
            <w10:wrap type="tight" anchory="page"/>
          </v:shape>
        </w:pict>
      </w:r>
      <w:r w:rsidR="00745748">
        <w:rPr>
          <w:noProof/>
        </w:rPr>
        <w:pict>
          <v:shape id="_x0000_s1029" type="#_x0000_t75" style="position:absolute;margin-left:-.05pt;margin-top:476.85pt;width:3in;height:292.95pt;z-index:-251639808;mso-position-horizontal-relative:text;mso-position-vertical-relative:page;mso-width-relative:page;mso-height-relative:page" wrapcoords="-75 0 -75 21545 21600 21545 21600 0 -75 0">
            <v:imagedata r:id="rId16" o:title="dilated_image"/>
            <w10:wrap type="tight" anchory="page"/>
          </v:shape>
        </w:pict>
      </w:r>
    </w:p>
    <w:sectPr w:rsidR="00814897" w:rsidRPr="00814897" w:rsidSect="00814897">
      <w:pgSz w:w="12240" w:h="15840"/>
      <w:pgMar w:top="720" w:right="990" w:bottom="144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45748" w:rsidRDefault="00745748" w:rsidP="00814897">
      <w:pPr>
        <w:spacing w:after="0" w:line="240" w:lineRule="auto"/>
      </w:pPr>
      <w:r>
        <w:separator/>
      </w:r>
    </w:p>
  </w:endnote>
  <w:endnote w:type="continuationSeparator" w:id="0">
    <w:p w:rsidR="00745748" w:rsidRDefault="00745748" w:rsidP="0081489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45748" w:rsidRDefault="00745748" w:rsidP="00814897">
      <w:pPr>
        <w:spacing w:after="0" w:line="240" w:lineRule="auto"/>
      </w:pPr>
      <w:r>
        <w:separator/>
      </w:r>
    </w:p>
  </w:footnote>
  <w:footnote w:type="continuationSeparator" w:id="0">
    <w:p w:rsidR="00745748" w:rsidRDefault="00745748" w:rsidP="0081489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B1E3B"/>
    <w:multiLevelType w:val="hybridMultilevel"/>
    <w:tmpl w:val="8812C042"/>
    <w:lvl w:ilvl="0" w:tplc="9EA0FFD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1NTaxMDWwNDAyNTBR0lEKTi0uzszPAykwqgUAz2kbNywAAAA="/>
  </w:docVars>
  <w:rsids>
    <w:rsidRoot w:val="00814897"/>
    <w:rsid w:val="00000F01"/>
    <w:rsid w:val="00001753"/>
    <w:rsid w:val="00032A77"/>
    <w:rsid w:val="000407C3"/>
    <w:rsid w:val="00040831"/>
    <w:rsid w:val="00047F9B"/>
    <w:rsid w:val="000569A1"/>
    <w:rsid w:val="00064EB4"/>
    <w:rsid w:val="00065633"/>
    <w:rsid w:val="000755CC"/>
    <w:rsid w:val="0007778F"/>
    <w:rsid w:val="0009018A"/>
    <w:rsid w:val="000A7075"/>
    <w:rsid w:val="000C1862"/>
    <w:rsid w:val="000C38B5"/>
    <w:rsid w:val="000C4377"/>
    <w:rsid w:val="000D377D"/>
    <w:rsid w:val="000D6711"/>
    <w:rsid w:val="000F2B86"/>
    <w:rsid w:val="000F5410"/>
    <w:rsid w:val="00100386"/>
    <w:rsid w:val="0010476C"/>
    <w:rsid w:val="001164AC"/>
    <w:rsid w:val="00126F42"/>
    <w:rsid w:val="00146683"/>
    <w:rsid w:val="00150E24"/>
    <w:rsid w:val="00165032"/>
    <w:rsid w:val="0016629F"/>
    <w:rsid w:val="00176949"/>
    <w:rsid w:val="00191426"/>
    <w:rsid w:val="00192CD0"/>
    <w:rsid w:val="00193FDC"/>
    <w:rsid w:val="0019762B"/>
    <w:rsid w:val="001A5E5D"/>
    <w:rsid w:val="001B13E4"/>
    <w:rsid w:val="001B3FCE"/>
    <w:rsid w:val="001E7242"/>
    <w:rsid w:val="001F5F2D"/>
    <w:rsid w:val="002061E0"/>
    <w:rsid w:val="00221D3B"/>
    <w:rsid w:val="00227484"/>
    <w:rsid w:val="002541B8"/>
    <w:rsid w:val="0026560C"/>
    <w:rsid w:val="00270A9A"/>
    <w:rsid w:val="002759BE"/>
    <w:rsid w:val="002855E3"/>
    <w:rsid w:val="00286DB8"/>
    <w:rsid w:val="00290818"/>
    <w:rsid w:val="002A4712"/>
    <w:rsid w:val="002A71D3"/>
    <w:rsid w:val="002B515E"/>
    <w:rsid w:val="002C50EE"/>
    <w:rsid w:val="002D115F"/>
    <w:rsid w:val="002D1CFD"/>
    <w:rsid w:val="002D7E91"/>
    <w:rsid w:val="002E7C30"/>
    <w:rsid w:val="002F1A39"/>
    <w:rsid w:val="002F23EB"/>
    <w:rsid w:val="003039F7"/>
    <w:rsid w:val="00305BFE"/>
    <w:rsid w:val="00316482"/>
    <w:rsid w:val="003165DD"/>
    <w:rsid w:val="00322D44"/>
    <w:rsid w:val="0032520B"/>
    <w:rsid w:val="00365043"/>
    <w:rsid w:val="00367FEF"/>
    <w:rsid w:val="00391638"/>
    <w:rsid w:val="00396466"/>
    <w:rsid w:val="003A7092"/>
    <w:rsid w:val="003B1FCA"/>
    <w:rsid w:val="003B5498"/>
    <w:rsid w:val="003C65F4"/>
    <w:rsid w:val="00405EF6"/>
    <w:rsid w:val="004126C6"/>
    <w:rsid w:val="004166A0"/>
    <w:rsid w:val="004302F9"/>
    <w:rsid w:val="00447448"/>
    <w:rsid w:val="00466503"/>
    <w:rsid w:val="00472232"/>
    <w:rsid w:val="0047346E"/>
    <w:rsid w:val="0048350E"/>
    <w:rsid w:val="00483D5C"/>
    <w:rsid w:val="00491823"/>
    <w:rsid w:val="004B0B25"/>
    <w:rsid w:val="004B51F1"/>
    <w:rsid w:val="004C38DA"/>
    <w:rsid w:val="004C68A2"/>
    <w:rsid w:val="004E0EDC"/>
    <w:rsid w:val="004E265B"/>
    <w:rsid w:val="004E7CE8"/>
    <w:rsid w:val="004F61D0"/>
    <w:rsid w:val="00500F07"/>
    <w:rsid w:val="00506F27"/>
    <w:rsid w:val="00523CD8"/>
    <w:rsid w:val="005270E9"/>
    <w:rsid w:val="005311B1"/>
    <w:rsid w:val="00561A13"/>
    <w:rsid w:val="00575808"/>
    <w:rsid w:val="00591C08"/>
    <w:rsid w:val="005A6BF3"/>
    <w:rsid w:val="005C2364"/>
    <w:rsid w:val="005C42F6"/>
    <w:rsid w:val="005C6C99"/>
    <w:rsid w:val="005D3CC2"/>
    <w:rsid w:val="005E0CD6"/>
    <w:rsid w:val="005E239C"/>
    <w:rsid w:val="005E2F28"/>
    <w:rsid w:val="005E44B9"/>
    <w:rsid w:val="005E5126"/>
    <w:rsid w:val="006017A6"/>
    <w:rsid w:val="00607D50"/>
    <w:rsid w:val="00610105"/>
    <w:rsid w:val="00624B19"/>
    <w:rsid w:val="00625AAE"/>
    <w:rsid w:val="00637625"/>
    <w:rsid w:val="006432E6"/>
    <w:rsid w:val="00646AF6"/>
    <w:rsid w:val="00650633"/>
    <w:rsid w:val="00662C67"/>
    <w:rsid w:val="006811EE"/>
    <w:rsid w:val="00687E76"/>
    <w:rsid w:val="006A3D00"/>
    <w:rsid w:val="006B1E0C"/>
    <w:rsid w:val="006B3C67"/>
    <w:rsid w:val="006B4DB3"/>
    <w:rsid w:val="006D3220"/>
    <w:rsid w:val="006D326B"/>
    <w:rsid w:val="006D3D0A"/>
    <w:rsid w:val="006D7A37"/>
    <w:rsid w:val="006E0EFB"/>
    <w:rsid w:val="006E3D73"/>
    <w:rsid w:val="006E7AF8"/>
    <w:rsid w:val="006E7F24"/>
    <w:rsid w:val="006F099E"/>
    <w:rsid w:val="0071723D"/>
    <w:rsid w:val="00725305"/>
    <w:rsid w:val="007264FB"/>
    <w:rsid w:val="0073189E"/>
    <w:rsid w:val="00731E7B"/>
    <w:rsid w:val="007358B7"/>
    <w:rsid w:val="00735CEA"/>
    <w:rsid w:val="00741CF4"/>
    <w:rsid w:val="00745748"/>
    <w:rsid w:val="00751502"/>
    <w:rsid w:val="00760C27"/>
    <w:rsid w:val="00761107"/>
    <w:rsid w:val="0076160E"/>
    <w:rsid w:val="007618C9"/>
    <w:rsid w:val="007805B5"/>
    <w:rsid w:val="00784055"/>
    <w:rsid w:val="00786801"/>
    <w:rsid w:val="007A0CC4"/>
    <w:rsid w:val="007A2B72"/>
    <w:rsid w:val="007A3622"/>
    <w:rsid w:val="007A578C"/>
    <w:rsid w:val="007A6221"/>
    <w:rsid w:val="007C0761"/>
    <w:rsid w:val="007D0FA2"/>
    <w:rsid w:val="007D3CD7"/>
    <w:rsid w:val="007D44C9"/>
    <w:rsid w:val="007D5F9C"/>
    <w:rsid w:val="007E0DE1"/>
    <w:rsid w:val="007E2A5E"/>
    <w:rsid w:val="007E70E4"/>
    <w:rsid w:val="007F6F3F"/>
    <w:rsid w:val="008054C4"/>
    <w:rsid w:val="008122FF"/>
    <w:rsid w:val="00814897"/>
    <w:rsid w:val="0082061E"/>
    <w:rsid w:val="00823EE1"/>
    <w:rsid w:val="008268AF"/>
    <w:rsid w:val="008303BC"/>
    <w:rsid w:val="00834C55"/>
    <w:rsid w:val="00845259"/>
    <w:rsid w:val="0085024A"/>
    <w:rsid w:val="0086308A"/>
    <w:rsid w:val="00867CBD"/>
    <w:rsid w:val="00871D4E"/>
    <w:rsid w:val="008750DA"/>
    <w:rsid w:val="00877D39"/>
    <w:rsid w:val="00885CEE"/>
    <w:rsid w:val="008909EC"/>
    <w:rsid w:val="008952CD"/>
    <w:rsid w:val="008A24C1"/>
    <w:rsid w:val="008B4E07"/>
    <w:rsid w:val="008C0B55"/>
    <w:rsid w:val="008C470C"/>
    <w:rsid w:val="008C52A8"/>
    <w:rsid w:val="008D4B54"/>
    <w:rsid w:val="008D4F2F"/>
    <w:rsid w:val="008D7348"/>
    <w:rsid w:val="008E079B"/>
    <w:rsid w:val="009025F1"/>
    <w:rsid w:val="009049FD"/>
    <w:rsid w:val="00907114"/>
    <w:rsid w:val="00910076"/>
    <w:rsid w:val="009113D3"/>
    <w:rsid w:val="009137F5"/>
    <w:rsid w:val="00920133"/>
    <w:rsid w:val="00920FB1"/>
    <w:rsid w:val="0092752A"/>
    <w:rsid w:val="009320B2"/>
    <w:rsid w:val="00946E32"/>
    <w:rsid w:val="009471B8"/>
    <w:rsid w:val="009673A3"/>
    <w:rsid w:val="009728C7"/>
    <w:rsid w:val="009771E8"/>
    <w:rsid w:val="00997136"/>
    <w:rsid w:val="009A54FC"/>
    <w:rsid w:val="009B13F9"/>
    <w:rsid w:val="009B5B84"/>
    <w:rsid w:val="009D39F3"/>
    <w:rsid w:val="009D67AF"/>
    <w:rsid w:val="009F7CEB"/>
    <w:rsid w:val="00A00701"/>
    <w:rsid w:val="00A21900"/>
    <w:rsid w:val="00A30AA4"/>
    <w:rsid w:val="00A40091"/>
    <w:rsid w:val="00A4498B"/>
    <w:rsid w:val="00A51928"/>
    <w:rsid w:val="00A656C2"/>
    <w:rsid w:val="00A716DA"/>
    <w:rsid w:val="00A876F0"/>
    <w:rsid w:val="00A92E21"/>
    <w:rsid w:val="00AA00B6"/>
    <w:rsid w:val="00AA153C"/>
    <w:rsid w:val="00AA2700"/>
    <w:rsid w:val="00AB1223"/>
    <w:rsid w:val="00AB1E44"/>
    <w:rsid w:val="00AB5E62"/>
    <w:rsid w:val="00AC36B5"/>
    <w:rsid w:val="00AC3FC8"/>
    <w:rsid w:val="00AC4CD8"/>
    <w:rsid w:val="00AD43C2"/>
    <w:rsid w:val="00AD5E66"/>
    <w:rsid w:val="00AE5F9B"/>
    <w:rsid w:val="00B13D4C"/>
    <w:rsid w:val="00B14DEB"/>
    <w:rsid w:val="00B37823"/>
    <w:rsid w:val="00B447C6"/>
    <w:rsid w:val="00B543C5"/>
    <w:rsid w:val="00B57820"/>
    <w:rsid w:val="00B64039"/>
    <w:rsid w:val="00B6487C"/>
    <w:rsid w:val="00B67E0B"/>
    <w:rsid w:val="00BA22C8"/>
    <w:rsid w:val="00BA5C91"/>
    <w:rsid w:val="00BC0831"/>
    <w:rsid w:val="00BD33FE"/>
    <w:rsid w:val="00BE002A"/>
    <w:rsid w:val="00BE03A6"/>
    <w:rsid w:val="00BE4E9D"/>
    <w:rsid w:val="00BE5C5A"/>
    <w:rsid w:val="00C05124"/>
    <w:rsid w:val="00C076F0"/>
    <w:rsid w:val="00C10047"/>
    <w:rsid w:val="00C27875"/>
    <w:rsid w:val="00C37831"/>
    <w:rsid w:val="00C47135"/>
    <w:rsid w:val="00C527CD"/>
    <w:rsid w:val="00C646BA"/>
    <w:rsid w:val="00C7696D"/>
    <w:rsid w:val="00C76E23"/>
    <w:rsid w:val="00C82C9B"/>
    <w:rsid w:val="00C83036"/>
    <w:rsid w:val="00C92304"/>
    <w:rsid w:val="00C93778"/>
    <w:rsid w:val="00C9704E"/>
    <w:rsid w:val="00CE4564"/>
    <w:rsid w:val="00CF05F1"/>
    <w:rsid w:val="00D07B49"/>
    <w:rsid w:val="00D24C72"/>
    <w:rsid w:val="00D32878"/>
    <w:rsid w:val="00D33592"/>
    <w:rsid w:val="00D45898"/>
    <w:rsid w:val="00D50C81"/>
    <w:rsid w:val="00D57020"/>
    <w:rsid w:val="00D61C36"/>
    <w:rsid w:val="00D62E51"/>
    <w:rsid w:val="00D63010"/>
    <w:rsid w:val="00D63A89"/>
    <w:rsid w:val="00D72335"/>
    <w:rsid w:val="00D77BF7"/>
    <w:rsid w:val="00D84D2B"/>
    <w:rsid w:val="00DB5CC4"/>
    <w:rsid w:val="00DB7BBF"/>
    <w:rsid w:val="00DD093A"/>
    <w:rsid w:val="00DD1976"/>
    <w:rsid w:val="00DD1F22"/>
    <w:rsid w:val="00DE254A"/>
    <w:rsid w:val="00DF73C9"/>
    <w:rsid w:val="00E05738"/>
    <w:rsid w:val="00E06B11"/>
    <w:rsid w:val="00E0743F"/>
    <w:rsid w:val="00E11170"/>
    <w:rsid w:val="00E16ACC"/>
    <w:rsid w:val="00E34401"/>
    <w:rsid w:val="00E348A0"/>
    <w:rsid w:val="00E36B6A"/>
    <w:rsid w:val="00E46A85"/>
    <w:rsid w:val="00E57B08"/>
    <w:rsid w:val="00E73CE7"/>
    <w:rsid w:val="00E9374C"/>
    <w:rsid w:val="00E95CB0"/>
    <w:rsid w:val="00EA259C"/>
    <w:rsid w:val="00EB0C20"/>
    <w:rsid w:val="00EB615F"/>
    <w:rsid w:val="00EB779E"/>
    <w:rsid w:val="00EC254D"/>
    <w:rsid w:val="00ED0475"/>
    <w:rsid w:val="00ED67FE"/>
    <w:rsid w:val="00EF269E"/>
    <w:rsid w:val="00EF5782"/>
    <w:rsid w:val="00EF63C8"/>
    <w:rsid w:val="00F06FA7"/>
    <w:rsid w:val="00F1117F"/>
    <w:rsid w:val="00F12C8B"/>
    <w:rsid w:val="00F13CD8"/>
    <w:rsid w:val="00F236CD"/>
    <w:rsid w:val="00F25DF6"/>
    <w:rsid w:val="00F301FE"/>
    <w:rsid w:val="00F438DA"/>
    <w:rsid w:val="00F5213A"/>
    <w:rsid w:val="00F52487"/>
    <w:rsid w:val="00F60B12"/>
    <w:rsid w:val="00F631AC"/>
    <w:rsid w:val="00F639B3"/>
    <w:rsid w:val="00F667BC"/>
    <w:rsid w:val="00F87120"/>
    <w:rsid w:val="00FB1821"/>
    <w:rsid w:val="00FB55A1"/>
    <w:rsid w:val="00FC3572"/>
    <w:rsid w:val="00FF484F"/>
    <w:rsid w:val="00FF63A4"/>
    <w:rsid w:val="00FF65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665B1657"/>
  <w15:chartTrackingRefBased/>
  <w15:docId w15:val="{E1F5186C-4DEB-45BA-B990-113965ADE7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48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4897"/>
  </w:style>
  <w:style w:type="paragraph" w:styleId="Footer">
    <w:name w:val="footer"/>
    <w:basedOn w:val="Normal"/>
    <w:link w:val="FooterChar"/>
    <w:uiPriority w:val="99"/>
    <w:unhideWhenUsed/>
    <w:rsid w:val="008148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4897"/>
  </w:style>
  <w:style w:type="paragraph" w:styleId="ListParagraph">
    <w:name w:val="List Paragraph"/>
    <w:basedOn w:val="Normal"/>
    <w:uiPriority w:val="34"/>
    <w:qFormat/>
    <w:rsid w:val="008148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952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3</Pages>
  <Words>32</Words>
  <Characters>157</Characters>
  <Application>Microsoft Office Word</Application>
  <DocSecurity>0</DocSecurity>
  <Lines>157</Lines>
  <Paragraphs>3</Paragraphs>
  <ScaleCrop>false</ScaleCrop>
  <Company/>
  <LinksUpToDate>false</LinksUpToDate>
  <CharactersWithSpaces>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er Derakhshan</dc:creator>
  <cp:keywords/>
  <dc:description/>
  <cp:lastModifiedBy>Naser Derakhshan</cp:lastModifiedBy>
  <cp:revision>2</cp:revision>
  <dcterms:created xsi:type="dcterms:W3CDTF">2016-11-13T23:31:00Z</dcterms:created>
  <dcterms:modified xsi:type="dcterms:W3CDTF">2016-11-14T00:07:00Z</dcterms:modified>
</cp:coreProperties>
</file>